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02F93" w14:textId="4D4BCB29" w:rsidR="009820EB" w:rsidRPr="00A21921" w:rsidRDefault="009820EB" w:rsidP="00A21921">
      <w:pPr>
        <w:rPr>
          <w:color w:val="000000"/>
          <w:sz w:val="24"/>
          <w:szCs w:val="24"/>
        </w:rPr>
      </w:pPr>
      <w:r w:rsidRPr="00A21921">
        <w:rPr>
          <w:sz w:val="24"/>
          <w:szCs w:val="24"/>
        </w:rPr>
        <w:t xml:space="preserve">Program:       </w:t>
      </w:r>
      <w:proofErr w:type="spellStart"/>
      <w:r w:rsidRPr="00A21921">
        <w:rPr>
          <w:sz w:val="24"/>
          <w:szCs w:val="24"/>
        </w:rPr>
        <w:t>SemesterAverage</w:t>
      </w:r>
      <w:proofErr w:type="spellEnd"/>
    </w:p>
    <w:p w14:paraId="1ACDD719" w14:textId="29B66A13" w:rsidR="009820EB" w:rsidRPr="00A21921" w:rsidRDefault="009820EB" w:rsidP="00A21921">
      <w:pPr>
        <w:rPr>
          <w:color w:val="000000"/>
          <w:sz w:val="24"/>
          <w:szCs w:val="24"/>
        </w:rPr>
      </w:pPr>
      <w:r w:rsidRPr="00A21921">
        <w:rPr>
          <w:sz w:val="24"/>
          <w:szCs w:val="24"/>
        </w:rPr>
        <w:t>Author:        Avindi Premaratne</w:t>
      </w:r>
    </w:p>
    <w:p w14:paraId="65C19280" w14:textId="561030B2" w:rsidR="009820EB" w:rsidRPr="00A21921" w:rsidRDefault="009820EB" w:rsidP="00A21921">
      <w:pPr>
        <w:rPr>
          <w:color w:val="000000"/>
          <w:sz w:val="24"/>
          <w:szCs w:val="24"/>
        </w:rPr>
      </w:pPr>
      <w:r w:rsidRPr="00A21921">
        <w:rPr>
          <w:sz w:val="24"/>
          <w:szCs w:val="24"/>
        </w:rPr>
        <w:t xml:space="preserve">Date:          February 02th 2019  </w:t>
      </w:r>
    </w:p>
    <w:p w14:paraId="1690A731" w14:textId="42979C16" w:rsidR="008C275E" w:rsidRPr="00A21921" w:rsidRDefault="009820EB" w:rsidP="00A21921">
      <w:pPr>
        <w:rPr>
          <w:color w:val="000000"/>
          <w:sz w:val="24"/>
          <w:szCs w:val="24"/>
        </w:rPr>
      </w:pPr>
      <w:r w:rsidRPr="00A21921">
        <w:rPr>
          <w:sz w:val="24"/>
          <w:szCs w:val="24"/>
        </w:rPr>
        <w:t>Description:   A program which calculates the semester average with the letter grade by taking the input for each of the six courses, displaying the letter grade and finally calculating the semester average with the letter grade.</w:t>
      </w:r>
    </w:p>
    <w:tbl>
      <w:tblPr>
        <w:tblStyle w:val="TableGrid"/>
        <w:tblpPr w:leftFromText="180" w:rightFromText="180" w:vertAnchor="page" w:horzAnchor="margin" w:tblpY="4696"/>
        <w:tblW w:w="0" w:type="auto"/>
        <w:tblLook w:val="04A0" w:firstRow="1" w:lastRow="0" w:firstColumn="1" w:lastColumn="0" w:noHBand="0" w:noVBand="1"/>
      </w:tblPr>
      <w:tblGrid>
        <w:gridCol w:w="3674"/>
        <w:gridCol w:w="4027"/>
      </w:tblGrid>
      <w:tr w:rsidR="008C275E" w:rsidRPr="00BB2A76" w14:paraId="461D1347" w14:textId="77777777" w:rsidTr="008C275E">
        <w:trPr>
          <w:trHeight w:val="177"/>
        </w:trPr>
        <w:tc>
          <w:tcPr>
            <w:tcW w:w="3674" w:type="dxa"/>
          </w:tcPr>
          <w:p w14:paraId="466ABA9F" w14:textId="77777777" w:rsidR="008C275E" w:rsidRPr="00BB2A76" w:rsidRDefault="008C275E" w:rsidP="008C275E">
            <w:r>
              <w:t>Values</w:t>
            </w:r>
          </w:p>
        </w:tc>
        <w:tc>
          <w:tcPr>
            <w:tcW w:w="4027" w:type="dxa"/>
          </w:tcPr>
          <w:p w14:paraId="07864BF8" w14:textId="77777777" w:rsidR="008C275E" w:rsidRDefault="008C275E" w:rsidP="008C275E">
            <w:r>
              <w:t>Result</w:t>
            </w:r>
          </w:p>
        </w:tc>
      </w:tr>
      <w:tr w:rsidR="008C275E" w:rsidRPr="00BB2A76" w14:paraId="3E70014F" w14:textId="77777777" w:rsidTr="008C275E">
        <w:trPr>
          <w:trHeight w:val="345"/>
        </w:trPr>
        <w:tc>
          <w:tcPr>
            <w:tcW w:w="3674" w:type="dxa"/>
          </w:tcPr>
          <w:p w14:paraId="64796EBF" w14:textId="72A791CD" w:rsidR="008C275E" w:rsidRPr="00BB2A76" w:rsidRDefault="008C275E" w:rsidP="008C275E">
            <w:r>
              <w:t xml:space="preserve">78, 96, </w:t>
            </w:r>
            <w:r w:rsidR="00A21921">
              <w:t>100</w:t>
            </w:r>
            <w:r>
              <w:t xml:space="preserve">, </w:t>
            </w:r>
            <w:r w:rsidR="00A21921">
              <w:t>100</w:t>
            </w:r>
            <w:r>
              <w:t xml:space="preserve">, </w:t>
            </w:r>
            <w:r w:rsidR="00A21921">
              <w:t>85</w:t>
            </w:r>
            <w:r>
              <w:t xml:space="preserve">, </w:t>
            </w:r>
            <w:r w:rsidR="00A21921">
              <w:t>6</w:t>
            </w:r>
            <w:r>
              <w:t>5</w:t>
            </w:r>
          </w:p>
        </w:tc>
        <w:tc>
          <w:tcPr>
            <w:tcW w:w="4027" w:type="dxa"/>
          </w:tcPr>
          <w:p w14:paraId="219A7B11" w14:textId="322FD627" w:rsidR="008C275E" w:rsidRDefault="008C275E" w:rsidP="008C275E">
            <w:r>
              <w:t xml:space="preserve">Displayed the average as: </w:t>
            </w:r>
            <w:r w:rsidR="00A21921" w:rsidRPr="00A21921">
              <w:t>87.33</w:t>
            </w:r>
            <w:r w:rsidR="00A21921">
              <w:t xml:space="preserve"> with letter grade A</w:t>
            </w:r>
          </w:p>
        </w:tc>
      </w:tr>
      <w:tr w:rsidR="008C275E" w:rsidRPr="00BB2A76" w14:paraId="3DAE5F5A" w14:textId="77777777" w:rsidTr="008C275E">
        <w:trPr>
          <w:trHeight w:val="522"/>
        </w:trPr>
        <w:tc>
          <w:tcPr>
            <w:tcW w:w="3674" w:type="dxa"/>
          </w:tcPr>
          <w:p w14:paraId="69EF0E23" w14:textId="12BA9EBD" w:rsidR="008C275E" w:rsidRPr="00BB2A76" w:rsidRDefault="00A21921" w:rsidP="008C275E">
            <w:proofErr w:type="spellStart"/>
            <w:r>
              <w:t>uioo</w:t>
            </w:r>
            <w:proofErr w:type="spellEnd"/>
          </w:p>
        </w:tc>
        <w:tc>
          <w:tcPr>
            <w:tcW w:w="4027" w:type="dxa"/>
          </w:tcPr>
          <w:p w14:paraId="12FE37C6" w14:textId="77777777" w:rsidR="008C275E" w:rsidRDefault="008C275E" w:rsidP="008C275E">
            <w:r>
              <w:t>Displayed an error message and prompt again to input</w:t>
            </w:r>
          </w:p>
        </w:tc>
      </w:tr>
      <w:tr w:rsidR="008C275E" w:rsidRPr="00BB2A76" w14:paraId="7E9AED03" w14:textId="77777777" w:rsidTr="008C275E">
        <w:trPr>
          <w:trHeight w:val="1232"/>
        </w:trPr>
        <w:tc>
          <w:tcPr>
            <w:tcW w:w="3674" w:type="dxa"/>
          </w:tcPr>
          <w:p w14:paraId="658CD0EA" w14:textId="1DE04809" w:rsidR="008C275E" w:rsidRPr="00BB2A76" w:rsidRDefault="00A21921" w:rsidP="008C275E">
            <w:r>
              <w:t>100</w:t>
            </w:r>
            <w:r w:rsidR="008C275E">
              <w:t xml:space="preserve">, </w:t>
            </w:r>
            <w:r>
              <w:t>85</w:t>
            </w:r>
            <w:r w:rsidR="008C275E">
              <w:t xml:space="preserve">, </w:t>
            </w:r>
            <w:proofErr w:type="spellStart"/>
            <w:r w:rsidRPr="00A21921">
              <w:t>kdskd</w:t>
            </w:r>
            <w:proofErr w:type="spellEnd"/>
            <w:r w:rsidR="008C275E">
              <w:t xml:space="preserve">, </w:t>
            </w:r>
            <w:r>
              <w:t>83</w:t>
            </w:r>
            <w:r w:rsidR="008C275E">
              <w:t xml:space="preserve">, </w:t>
            </w:r>
            <w:r>
              <w:t>9999</w:t>
            </w:r>
            <w:r w:rsidR="008C275E">
              <w:t xml:space="preserve">, </w:t>
            </w:r>
            <w:r>
              <w:t>54</w:t>
            </w:r>
            <w:r w:rsidR="008C275E">
              <w:t xml:space="preserve">, </w:t>
            </w:r>
            <w:r>
              <w:t>65</w:t>
            </w:r>
          </w:p>
        </w:tc>
        <w:tc>
          <w:tcPr>
            <w:tcW w:w="4027" w:type="dxa"/>
          </w:tcPr>
          <w:p w14:paraId="66379D50" w14:textId="19E2C26C" w:rsidR="008C275E" w:rsidRDefault="008C275E" w:rsidP="008C275E">
            <w:r>
              <w:t xml:space="preserve">It displayed an error message for the value </w:t>
            </w:r>
            <w:r w:rsidR="00A21921">
              <w:t>“</w:t>
            </w:r>
            <w:proofErr w:type="spellStart"/>
            <w:r w:rsidR="00A21921">
              <w:t>kdskd</w:t>
            </w:r>
            <w:proofErr w:type="spellEnd"/>
            <w:r w:rsidR="00A21921">
              <w:t>”</w:t>
            </w:r>
            <w:r>
              <w:t xml:space="preserve"> because it is </w:t>
            </w:r>
            <w:r w:rsidR="00A21921">
              <w:t xml:space="preserve">not a numeri and </w:t>
            </w:r>
            <w:r>
              <w:t xml:space="preserve">prompt again to input.  </w:t>
            </w:r>
            <w:r w:rsidR="00A21921">
              <w:t>Also displayed</w:t>
            </w:r>
            <w:r w:rsidR="00A21921">
              <w:t xml:space="preserve"> </w:t>
            </w:r>
            <w:bookmarkStart w:id="0" w:name="_GoBack"/>
            <w:bookmarkEnd w:id="0"/>
            <w:r w:rsidR="00A21921">
              <w:t>another</w:t>
            </w:r>
            <w:r w:rsidR="00A21921">
              <w:t xml:space="preserve"> error message for the value “</w:t>
            </w:r>
            <w:r w:rsidR="00A21921">
              <w:t>9999</w:t>
            </w:r>
            <w:r w:rsidR="00A21921">
              <w:t xml:space="preserve">” </w:t>
            </w:r>
            <w:r w:rsidR="00A21921">
              <w:t xml:space="preserve">because it is a value out of range. </w:t>
            </w:r>
            <w:r>
              <w:t xml:space="preserve">Displayed the average as: </w:t>
            </w:r>
            <w:r w:rsidR="00A21921">
              <w:t>76.17</w:t>
            </w:r>
          </w:p>
        </w:tc>
      </w:tr>
      <w:tr w:rsidR="008C275E" w:rsidRPr="00BB2A76" w14:paraId="6EB2C677" w14:textId="77777777" w:rsidTr="008C275E">
        <w:trPr>
          <w:trHeight w:val="522"/>
        </w:trPr>
        <w:tc>
          <w:tcPr>
            <w:tcW w:w="3674" w:type="dxa"/>
          </w:tcPr>
          <w:p w14:paraId="18837BF6" w14:textId="292DF942" w:rsidR="008C275E" w:rsidRPr="00BB2A76" w:rsidRDefault="00A21921" w:rsidP="008C275E">
            <w:r>
              <w:t>10000</w:t>
            </w:r>
          </w:p>
        </w:tc>
        <w:tc>
          <w:tcPr>
            <w:tcW w:w="4027" w:type="dxa"/>
          </w:tcPr>
          <w:p w14:paraId="07374731" w14:textId="77777777" w:rsidR="008C275E" w:rsidRDefault="008C275E" w:rsidP="008C275E">
            <w:r>
              <w:t>Displayed an error message and prompt again to input</w:t>
            </w:r>
          </w:p>
        </w:tc>
      </w:tr>
    </w:tbl>
    <w:p w14:paraId="5B74AEC0" w14:textId="77777777" w:rsidR="008C275E" w:rsidRPr="004C26C5" w:rsidRDefault="008C275E" w:rsidP="008C275E">
      <w:pPr>
        <w:rPr>
          <w:rFonts w:cstheme="minorHAnsi"/>
          <w:b/>
          <w:sz w:val="24"/>
          <w:szCs w:val="24"/>
          <w:u w:val="single"/>
        </w:rPr>
      </w:pPr>
      <w:r w:rsidRPr="004C26C5">
        <w:rPr>
          <w:rFonts w:cstheme="minorHAnsi"/>
          <w:b/>
          <w:sz w:val="24"/>
          <w:szCs w:val="24"/>
          <w:u w:val="single"/>
        </w:rPr>
        <w:t>Desk Check</w:t>
      </w:r>
    </w:p>
    <w:p w14:paraId="2660EEC4" w14:textId="77777777" w:rsidR="008C275E" w:rsidRPr="008C275E" w:rsidRDefault="008C275E" w:rsidP="008C275E">
      <w:pPr>
        <w:rPr>
          <w:color w:val="000000"/>
        </w:rPr>
      </w:pPr>
    </w:p>
    <w:sectPr w:rsidR="008C275E" w:rsidRPr="008C27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TU3tzQ0NbQ0MjdQ0lEKTi0uzszPAykwrAUADRIShiwAAAA="/>
  </w:docVars>
  <w:rsids>
    <w:rsidRoot w:val="008C275E"/>
    <w:rsid w:val="001423A6"/>
    <w:rsid w:val="005A1513"/>
    <w:rsid w:val="008330ED"/>
    <w:rsid w:val="008C275E"/>
    <w:rsid w:val="009820EB"/>
    <w:rsid w:val="00A2192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5A36B"/>
  <w15:chartTrackingRefBased/>
  <w15:docId w15:val="{3C92F3D3-4E6B-450C-9AE2-66FD512CD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275E"/>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22</Words>
  <Characters>69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di buthmini Widana gamage premaratne</dc:creator>
  <cp:keywords/>
  <dc:description/>
  <cp:lastModifiedBy>Avindi buthmini Widana gamage premaratne</cp:lastModifiedBy>
  <cp:revision>3</cp:revision>
  <dcterms:created xsi:type="dcterms:W3CDTF">2019-02-09T03:17:00Z</dcterms:created>
  <dcterms:modified xsi:type="dcterms:W3CDTF">2019-02-09T03:25:00Z</dcterms:modified>
</cp:coreProperties>
</file>